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Taubert Data - Small DNA (Gatherer): Contig Length [nt]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a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20:29:23Z</dcterms:created>
  <dcterms:modified xsi:type="dcterms:W3CDTF">2024-08-03T20:2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